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7D0B9" w14:textId="74F0CA20" w:rsidR="00443F31" w:rsidRPr="00443F31" w:rsidRDefault="00443F31" w:rsidP="00443F3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F31">
        <w:rPr>
          <w:rFonts w:ascii="Times New Roman" w:hAnsi="Times New Roman" w:cs="Times New Roman"/>
          <w:b/>
          <w:bCs/>
          <w:sz w:val="24"/>
          <w:szCs w:val="24"/>
        </w:rPr>
        <w:t>Mini-Project Synopsis</w:t>
      </w:r>
    </w:p>
    <w:p w14:paraId="54872908" w14:textId="2C5A314C" w:rsidR="00443F31" w:rsidRDefault="00443F31" w:rsidP="00443F3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3F31">
        <w:rPr>
          <w:rFonts w:ascii="Times New Roman" w:hAnsi="Times New Roman" w:cs="Times New Roman"/>
          <w:b/>
          <w:bCs/>
          <w:sz w:val="24"/>
          <w:szCs w:val="24"/>
        </w:rPr>
        <w:t>Advanced Programming Lab (ICT 3166)</w:t>
      </w:r>
    </w:p>
    <w:p w14:paraId="1B220E1F" w14:textId="0484891E" w:rsidR="00443F31" w:rsidRDefault="00443F31" w:rsidP="00443F3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B8CECCF" w14:textId="7F9A11E4" w:rsidR="00443F31" w:rsidRPr="00A6129C" w:rsidRDefault="00443F31" w:rsidP="00A6129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6129C">
        <w:rPr>
          <w:rFonts w:ascii="Times New Roman" w:hAnsi="Times New Roman" w:cs="Times New Roman"/>
          <w:b/>
          <w:bCs/>
          <w:sz w:val="24"/>
          <w:szCs w:val="24"/>
        </w:rPr>
        <w:t>Project Title:</w:t>
      </w:r>
    </w:p>
    <w:p w14:paraId="18E8FAA6" w14:textId="3CE47F68" w:rsidR="00443F31" w:rsidRDefault="00443F31" w:rsidP="00443F3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F88F1A" w14:textId="16D3F6E9" w:rsidR="00443F31" w:rsidRPr="00A6129C" w:rsidRDefault="00443F31" w:rsidP="00A6129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6129C">
        <w:rPr>
          <w:rFonts w:ascii="Times New Roman" w:hAnsi="Times New Roman" w:cs="Times New Roman"/>
          <w:b/>
          <w:bCs/>
          <w:sz w:val="24"/>
          <w:szCs w:val="24"/>
        </w:rPr>
        <w:t>Team Members:</w:t>
      </w:r>
    </w:p>
    <w:p w14:paraId="2609528E" w14:textId="77777777" w:rsidR="00443F31" w:rsidRPr="00443F31" w:rsidRDefault="00443F31" w:rsidP="00443F3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72"/>
        <w:gridCol w:w="3933"/>
        <w:gridCol w:w="1760"/>
        <w:gridCol w:w="810"/>
        <w:gridCol w:w="1975"/>
      </w:tblGrid>
      <w:tr w:rsidR="00893D8A" w14:paraId="3CC34BCD" w14:textId="77777777" w:rsidTr="003242B2">
        <w:trPr>
          <w:jc w:val="center"/>
        </w:trPr>
        <w:tc>
          <w:tcPr>
            <w:tcW w:w="872" w:type="dxa"/>
          </w:tcPr>
          <w:p w14:paraId="003253B3" w14:textId="3C193BC2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3F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#</w:t>
            </w:r>
          </w:p>
        </w:tc>
        <w:tc>
          <w:tcPr>
            <w:tcW w:w="3933" w:type="dxa"/>
          </w:tcPr>
          <w:p w14:paraId="25C19AD9" w14:textId="74A21CA2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ull </w:t>
            </w:r>
            <w:r w:rsidRPr="00443F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760" w:type="dxa"/>
          </w:tcPr>
          <w:p w14:paraId="0F5E3FBE" w14:textId="669F55D8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3F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#</w:t>
            </w:r>
          </w:p>
        </w:tc>
        <w:tc>
          <w:tcPr>
            <w:tcW w:w="810" w:type="dxa"/>
          </w:tcPr>
          <w:p w14:paraId="1D6BB47F" w14:textId="5D93EFE4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ll#</w:t>
            </w:r>
          </w:p>
        </w:tc>
        <w:tc>
          <w:tcPr>
            <w:tcW w:w="1975" w:type="dxa"/>
          </w:tcPr>
          <w:p w14:paraId="2DC013C6" w14:textId="1920E130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3F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CE section_name</w:t>
            </w:r>
          </w:p>
        </w:tc>
      </w:tr>
      <w:tr w:rsidR="00893D8A" w14:paraId="254B548D" w14:textId="77777777" w:rsidTr="003242B2">
        <w:trPr>
          <w:jc w:val="center"/>
        </w:trPr>
        <w:tc>
          <w:tcPr>
            <w:tcW w:w="872" w:type="dxa"/>
          </w:tcPr>
          <w:p w14:paraId="2B3FCC25" w14:textId="2F166548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3F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33" w:type="dxa"/>
          </w:tcPr>
          <w:p w14:paraId="498764A8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</w:tcPr>
          <w:p w14:paraId="6A2D6A3A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19AD047D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</w:tcPr>
          <w:p w14:paraId="6B51342B" w14:textId="47F83F9B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3D8A" w14:paraId="5E029AAC" w14:textId="77777777" w:rsidTr="003242B2">
        <w:trPr>
          <w:jc w:val="center"/>
        </w:trPr>
        <w:tc>
          <w:tcPr>
            <w:tcW w:w="872" w:type="dxa"/>
          </w:tcPr>
          <w:p w14:paraId="55F773AC" w14:textId="093852E7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3F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33" w:type="dxa"/>
          </w:tcPr>
          <w:p w14:paraId="111D6E25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</w:tcPr>
          <w:p w14:paraId="3117410F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01694840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</w:tcPr>
          <w:p w14:paraId="64279817" w14:textId="1D91E775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3D8A" w14:paraId="1FD9FBEB" w14:textId="77777777" w:rsidTr="003242B2">
        <w:trPr>
          <w:jc w:val="center"/>
        </w:trPr>
        <w:tc>
          <w:tcPr>
            <w:tcW w:w="872" w:type="dxa"/>
          </w:tcPr>
          <w:p w14:paraId="5337476B" w14:textId="50D10FEE" w:rsidR="00893D8A" w:rsidRPr="00443F31" w:rsidRDefault="00893D8A" w:rsidP="00443F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3F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33" w:type="dxa"/>
          </w:tcPr>
          <w:p w14:paraId="0ABBB20F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0" w:type="dxa"/>
          </w:tcPr>
          <w:p w14:paraId="5DAAA949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</w:tcPr>
          <w:p w14:paraId="51901E67" w14:textId="77777777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75" w:type="dxa"/>
          </w:tcPr>
          <w:p w14:paraId="772D4C6D" w14:textId="3F05836F" w:rsidR="00893D8A" w:rsidRDefault="00893D8A" w:rsidP="00443F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A85859" w14:textId="00D46AB2" w:rsidR="00443F31" w:rsidRDefault="00443F31" w:rsidP="00443F3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0DD0AE" w14:textId="4C293C43" w:rsidR="00A6129C" w:rsidRPr="00A6129C" w:rsidRDefault="00A6129C" w:rsidP="00A6129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6129C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4AA8E36A" w14:textId="43EA87A7" w:rsidR="00A6129C" w:rsidRDefault="00A6129C" w:rsidP="00A6129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project abstract in one paragraph</w:t>
      </w:r>
    </w:p>
    <w:p w14:paraId="1762E0F2" w14:textId="7BF791E7" w:rsidR="00A6129C" w:rsidRDefault="00A6129C" w:rsidP="00A6129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A532B1" w14:textId="2AA4E694" w:rsidR="00A6129C" w:rsidRDefault="00A6129C" w:rsidP="00A6129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A6129C">
        <w:rPr>
          <w:rFonts w:ascii="Times New Roman" w:hAnsi="Times New Roman" w:cs="Times New Roman"/>
          <w:b/>
          <w:bCs/>
          <w:sz w:val="24"/>
          <w:szCs w:val="24"/>
        </w:rPr>
        <w:t>Project Details:</w:t>
      </w:r>
    </w:p>
    <w:p w14:paraId="132E7769" w14:textId="44737467" w:rsidR="00A6129C" w:rsidRDefault="00A6129C" w:rsidP="00A6129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Project details in one paragraph</w:t>
      </w:r>
    </w:p>
    <w:p w14:paraId="523ECA88" w14:textId="4DECAA5B" w:rsidR="00A6129C" w:rsidRDefault="00A6129C" w:rsidP="00A6129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B5054EE" w14:textId="00B563C7" w:rsidR="00A6129C" w:rsidRDefault="00A6129C" w:rsidP="00A6129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pected Result:</w:t>
      </w:r>
    </w:p>
    <w:p w14:paraId="49C17C18" w14:textId="66D6C0AA" w:rsidR="00A6129C" w:rsidRDefault="00A6129C" w:rsidP="00A6129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expected result in one paragraph</w:t>
      </w:r>
    </w:p>
    <w:p w14:paraId="6614E868" w14:textId="4B24BD2A" w:rsidR="00A6129C" w:rsidRDefault="00A6129C" w:rsidP="00A6129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B79D6DD" w14:textId="0F11A758" w:rsidR="00A6129C" w:rsidRDefault="00A6129C" w:rsidP="00A6129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ython Concepts used:</w:t>
      </w:r>
    </w:p>
    <w:p w14:paraId="334D8B86" w14:textId="3A53C452" w:rsidR="00A6129C" w:rsidRPr="00A6129C" w:rsidRDefault="00A6129C" w:rsidP="00A6129C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F5043F">
        <w:rPr>
          <w:rFonts w:ascii="Times New Roman" w:hAnsi="Times New Roman" w:cs="Times New Roman"/>
          <w:sz w:val="24"/>
          <w:szCs w:val="24"/>
        </w:rPr>
        <w:t>and explain</w:t>
      </w:r>
      <w:r>
        <w:rPr>
          <w:rFonts w:ascii="Times New Roman" w:hAnsi="Times New Roman" w:cs="Times New Roman"/>
          <w:sz w:val="24"/>
          <w:szCs w:val="24"/>
        </w:rPr>
        <w:t xml:space="preserve"> about various Python concept used</w:t>
      </w:r>
    </w:p>
    <w:sectPr w:rsidR="00A6129C" w:rsidRPr="00A612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AC17E3"/>
    <w:multiLevelType w:val="hybridMultilevel"/>
    <w:tmpl w:val="00145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530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TM1sLQ0NzIxsDRX0lEKTi0uzszPAykwrAUAYhHb6ywAAAA="/>
  </w:docVars>
  <w:rsids>
    <w:rsidRoot w:val="00443F31"/>
    <w:rsid w:val="003242B2"/>
    <w:rsid w:val="00443F31"/>
    <w:rsid w:val="00893D8A"/>
    <w:rsid w:val="00A6129C"/>
    <w:rsid w:val="00CC0BBF"/>
    <w:rsid w:val="00F50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551ED"/>
  <w15:chartTrackingRefBased/>
  <w15:docId w15:val="{F275E9F3-4CDE-42A4-8824-B4F32814F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3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12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na  K. M. [MAHE-MIT]</dc:creator>
  <cp:keywords/>
  <dc:description/>
  <cp:lastModifiedBy>shitasri73@gmail.com</cp:lastModifiedBy>
  <cp:revision>2</cp:revision>
  <dcterms:created xsi:type="dcterms:W3CDTF">2023-09-21T09:18:00Z</dcterms:created>
  <dcterms:modified xsi:type="dcterms:W3CDTF">2023-09-21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8facc0f535c39f9f3bda36fa9dd75367f300f425d4c5c3b2d2eb8d460863cb</vt:lpwstr>
  </property>
</Properties>
</file>